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f3126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f3126fb-8a49-11ef-9a08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Ow4EMQhDrb0A978lN2B5TrTNNCtBMdH8MoUF2JioHiv1qn+SIquieHnz0XP9+08NVJEZeVFrjKfoq4gtvNnAy86cUJfwgkQ759jA65J1Abt+io36QelvLfDL6meS8NHQtH4iXdQpvsd4aeG1nrM1k2M+EmJFsg0H1VM8ka2JhZ1xfB0ZrdaYhpzz4fCizpZOnuoviJIvLEbT+AQdDRRUUht8dHzpO1DhWC/YaGdaN9iF/j2iKWtb834jTaxKdpmx/m754IWmm/N73AB2kfPcn/EVPOGMu3n9yu3RHYc3zPHyDrg4Vrjiz2dUMuA29Efx7NJMkFqYb4wkpBK1Nc9dRWLN2sCDD5MbWjkf0Gtlx4qN+qV5lo8KtXE+OPPDjlAL+nvvefcLRhJmmzSs6+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s Qlink system gone down in the North Seattle Washington region? I</w:t>
      </w:r>
      <w:r>
        <w:t xml:space="preserve"> </w:t>
      </w:r>
      <w:r>
        <w:t xml:space="preserve">cannot send nor received any messages or calls since Sunday afterno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f3126fb-8a49-11ef-9a08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f3126fb-8a49-11ef-9a08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f3126fb-8a49-11ef-9a08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f3126fb</dc:title>
  <dc:creator/>
  <cp:keywords/>
  <dcterms:created xsi:type="dcterms:W3CDTF">2026-05-03T09:26:23Z</dcterms:created>
  <dcterms:modified xsi:type="dcterms:W3CDTF">2026-05-03T09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